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10470506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10470506-b134-11e8-b14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2T12:57:17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MUlEQVR42s2WsQ0DUQhDrSzA/luyAfHzpUsTCYog5e7/K5Ax2ETzFa2/+iapRuXfdC790nf8+k1TM9XlXH5WLst8xgaqquZUF/lcbIv3VT6qdZzkG1JyuuFPT6FPHPSX+HQFeJ6hLX+GpG5Owyxu8bkTBY1S0+Z1vTX0wR1GIrXHF86M0EWbyTrgT1GyK6Uza3z4QPIY3AF/EcUgjo6I1/g6doXFFEMza30wJZ1Oy1nXemvThzI8fxf8Vdyg4XBwwHW9zSzT3cDTNp8xCc0BrZJ96384afOkL/v9kc2BvygMrvGRxNxlCnlf+F8gfo4H/hJrzmIvXeyPDsRnkczFflO4i5LnZJ97lrEuaS7yiTHpfm4X+IQH0o2DfcmGm0cnc7CP6AXywPoU4R3st7/9v/sGhXhch2Ksj8U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Lets see what happens to my comments</w:t>
      </w:r>
    </w:p>
    <w:p>
      <w:pPr>
        <w:pStyle w:val="BodyText"/>
      </w:pPr>
      <w:r>
        <w:rPr>
          <w:rStyle w:val="VerbatimChar"/>
        </w:rPr>
        <w:t xml:space="preserve">Can I code here something like this</w:t>
      </w:r>
    </w:p>
    <w:p>
      <w:pPr>
        <w:pStyle w:val="BodyText"/>
      </w:pPr>
      <w:r>
        <w:t xml:space="preserve">what about HTML</w:t>
      </w:r>
    </w:p>
    <w:p>
      <w:pPr>
        <w:pStyle w:val="SourceCode"/>
      </w:pPr>
      <w:r>
        <w:rPr>
          <w:rStyle w:val="VerbatimChar"/>
        </w:rPr>
        <w:t xml:space="preserve">&lt;strong&gt;bold&lt;/strong&gt;</w:t>
      </w:r>
    </w:p>
    <w:p>
      <w:pPr>
        <w:pStyle w:val="FirstParagraph"/>
      </w:pPr>
      <w:r>
        <w:t xml:space="preserve">what about js</w:t>
      </w:r>
    </w:p>
    <w:p>
      <w:pPr>
        <w:pStyle w:val="SourceCode"/>
      </w:pPr>
      <w:r>
        <w:rPr>
          <w:rStyle w:val="VerbatimChar"/>
        </w:rPr>
        <w:t xml:space="preserve">var a = 'something'</w:t>
      </w:r>
      <w:r>
        <w:br/>
      </w:r>
      <w:r>
        <w:rPr>
          <w:rStyle w:val="VerbatimChar"/>
        </w:rPr>
        <w:t xml:space="preserve">function(){</w:t>
      </w:r>
      <w:r>
        <w:br/>
      </w:r>
      <w:r>
        <w:rPr>
          <w:rStyle w:val="VerbatimChar"/>
        </w:rPr>
        <w:t xml:space="preserve">  return ''hi</w:t>
      </w:r>
      <w:r>
        <w:br/>
      </w:r>
      <w:r>
        <w:rPr>
          <w:rStyle w:val="VerbatimChar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10470506-b134-11e8-b14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2T12:57:17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faq.remarkbox.com/10470506-b134-11e8-b14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faq.remarkbox.com/10470506-b134-11e8-b14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10470506</dc:title>
  <dc:creator/>
  <cp:keywords/>
  <dcterms:created xsi:type="dcterms:W3CDTF">2026-05-02T12:57:18Z</dcterms:created>
  <dcterms:modified xsi:type="dcterms:W3CDTF">2026-05-02T12:5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